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48287" w14:textId="77777777" w:rsidR="00FE678C" w:rsidRDefault="00FE678C" w:rsidP="00FE678C">
      <w:r>
        <w:t>Team’s members:</w:t>
      </w:r>
    </w:p>
    <w:p w14:paraId="05D05F98" w14:textId="77777777" w:rsidR="00FE678C" w:rsidRDefault="00FE678C" w:rsidP="00FE678C">
      <w:pPr>
        <w:pStyle w:val="ListParagraph"/>
        <w:numPr>
          <w:ilvl w:val="0"/>
          <w:numId w:val="3"/>
        </w:numPr>
      </w:pPr>
      <w:r>
        <w:t xml:space="preserve">Andrew </w:t>
      </w:r>
      <w:proofErr w:type="spellStart"/>
      <w:r>
        <w:t>Thenedi</w:t>
      </w:r>
      <w:proofErr w:type="spellEnd"/>
      <w:r>
        <w:t xml:space="preserve"> </w:t>
      </w:r>
    </w:p>
    <w:p w14:paraId="25F008F0" w14:textId="77777777" w:rsidR="00FE678C" w:rsidRDefault="00FE678C" w:rsidP="00FE678C">
      <w:pPr>
        <w:pStyle w:val="ListParagraph"/>
        <w:numPr>
          <w:ilvl w:val="0"/>
          <w:numId w:val="3"/>
        </w:numPr>
      </w:pPr>
      <w:proofErr w:type="spellStart"/>
      <w:r>
        <w:t>Briann</w:t>
      </w:r>
      <w:proofErr w:type="spellEnd"/>
      <w:r>
        <w:t xml:space="preserve"> </w:t>
      </w:r>
      <w:proofErr w:type="spellStart"/>
      <w:r>
        <w:t>Djojomitro</w:t>
      </w:r>
      <w:proofErr w:type="spellEnd"/>
    </w:p>
    <w:p w14:paraId="049393F1" w14:textId="77777777" w:rsidR="00FE678C" w:rsidRDefault="00FE678C" w:rsidP="00FE678C">
      <w:pPr>
        <w:pStyle w:val="ListParagraph"/>
        <w:numPr>
          <w:ilvl w:val="0"/>
          <w:numId w:val="3"/>
        </w:numPr>
      </w:pPr>
      <w:proofErr w:type="spellStart"/>
      <w:r>
        <w:t>Srijan</w:t>
      </w:r>
      <w:proofErr w:type="spellEnd"/>
      <w:r>
        <w:t xml:space="preserve"> Srivastava</w:t>
      </w:r>
    </w:p>
    <w:p w14:paraId="2C9F333C" w14:textId="142EFA8F" w:rsidR="00FE678C" w:rsidRDefault="00FE678C" w:rsidP="00FE678C">
      <w:pPr>
        <w:pStyle w:val="ListParagraph"/>
        <w:numPr>
          <w:ilvl w:val="0"/>
          <w:numId w:val="3"/>
        </w:numPr>
      </w:pPr>
      <w:r>
        <w:t xml:space="preserve">Vincent </w:t>
      </w:r>
      <w:proofErr w:type="spellStart"/>
      <w:r>
        <w:t>Djojomitro</w:t>
      </w:r>
      <w:proofErr w:type="spellEnd"/>
    </w:p>
    <w:p w14:paraId="37A40398" w14:textId="77777777" w:rsidR="00FE678C" w:rsidRDefault="00FE678C">
      <w:pPr>
        <w:ind w:left="720" w:hanging="360"/>
      </w:pPr>
    </w:p>
    <w:p w14:paraId="2CBC1561" w14:textId="77777777" w:rsidR="00D43325" w:rsidRDefault="0091211B">
      <w:pPr>
        <w:numPr>
          <w:ilvl w:val="0"/>
          <w:numId w:val="2"/>
        </w:numPr>
      </w:pPr>
      <w:r>
        <w:t>Details of different submission attempts:</w:t>
      </w:r>
    </w:p>
    <w:p w14:paraId="468CEC40" w14:textId="77777777" w:rsidR="00D43325" w:rsidRDefault="0091211B">
      <w:pPr>
        <w:numPr>
          <w:ilvl w:val="1"/>
          <w:numId w:val="2"/>
        </w:numPr>
      </w:pPr>
      <w:r>
        <w:t xml:space="preserve">Trial 1 (fill empty NAN, on Age dataset, with the median Age of the same </w:t>
      </w:r>
      <w:proofErr w:type="spellStart"/>
      <w:r>
        <w:t>P_Class</w:t>
      </w:r>
      <w:proofErr w:type="spellEnd"/>
      <w:r>
        <w:t>):</w:t>
      </w:r>
    </w:p>
    <w:p w14:paraId="27502E11" w14:textId="77777777" w:rsidR="00D43325" w:rsidRDefault="0091211B">
      <w:pPr>
        <w:numPr>
          <w:ilvl w:val="2"/>
          <w:numId w:val="2"/>
        </w:numPr>
      </w:pPr>
      <w:r>
        <w:t xml:space="preserve">We used median of Age, with respect to the same </w:t>
      </w:r>
      <w:proofErr w:type="spellStart"/>
      <w:r>
        <w:t>P_Class</w:t>
      </w:r>
      <w:proofErr w:type="spellEnd"/>
      <w:r>
        <w:t>, to fill the NAN of the initial Age dataset.</w:t>
      </w:r>
    </w:p>
    <w:p w14:paraId="4A03FB59" w14:textId="77777777" w:rsidR="00D43325" w:rsidRDefault="0091211B">
      <w:pPr>
        <w:numPr>
          <w:ilvl w:val="2"/>
          <w:numId w:val="2"/>
        </w:numPr>
      </w:pPr>
      <w:r>
        <w:t xml:space="preserve">This approach is to make a more accurate prediction on filling the NAN of the Age dataset, by grouping the median Age of the same </w:t>
      </w:r>
      <w:proofErr w:type="spellStart"/>
      <w:r>
        <w:t>P_Class</w:t>
      </w:r>
      <w:proofErr w:type="spellEnd"/>
      <w:r>
        <w:t xml:space="preserve"> instead of the whole median of the dataset.</w:t>
      </w:r>
    </w:p>
    <w:p w14:paraId="15CE4F84" w14:textId="77777777" w:rsidR="00D43325" w:rsidRDefault="0091211B">
      <w:pPr>
        <w:numPr>
          <w:ilvl w:val="1"/>
          <w:numId w:val="2"/>
        </w:numPr>
      </w:pPr>
      <w:r>
        <w:t>Trial 2 (fill empty NAN, on Age dataset, with KNN method):</w:t>
      </w:r>
    </w:p>
    <w:p w14:paraId="26CD27B0" w14:textId="77777777" w:rsidR="00D43325" w:rsidRDefault="0091211B">
      <w:pPr>
        <w:ind w:left="1440"/>
      </w:pPr>
      <w:r>
        <w:rPr>
          <w:noProof/>
        </w:rPr>
        <w:drawing>
          <wp:inline distT="114300" distB="114300" distL="114300" distR="114300" wp14:anchorId="1604CE7F" wp14:editId="51728AB8">
            <wp:extent cx="4938713" cy="1305048"/>
            <wp:effectExtent l="0" t="0" r="0" b="0"/>
            <wp:docPr id="3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938713" cy="1305048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7784F46" w14:textId="77777777" w:rsidR="00D43325" w:rsidRDefault="0091211B">
      <w:pPr>
        <w:ind w:left="1440"/>
      </w:pPr>
      <w:r>
        <w:rPr>
          <w:noProof/>
        </w:rPr>
        <w:drawing>
          <wp:inline distT="114300" distB="114300" distL="114300" distR="114300" wp14:anchorId="3240919B" wp14:editId="721EBC33">
            <wp:extent cx="5943600" cy="698500"/>
            <wp:effectExtent l="0" t="0" r="0" b="0"/>
            <wp:docPr id="1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985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D85FD15" w14:textId="77777777" w:rsidR="00D43325" w:rsidRDefault="0091211B">
      <w:pPr>
        <w:numPr>
          <w:ilvl w:val="0"/>
          <w:numId w:val="2"/>
        </w:numPr>
      </w:pPr>
      <w:r>
        <w:t>Models Tried:</w:t>
      </w:r>
    </w:p>
    <w:p w14:paraId="284AE180" w14:textId="77777777" w:rsidR="00D43325" w:rsidRDefault="0091211B">
      <w:pPr>
        <w:numPr>
          <w:ilvl w:val="1"/>
          <w:numId w:val="2"/>
        </w:numPr>
      </w:pPr>
      <w:r>
        <w:t>Random Forest</w:t>
      </w:r>
    </w:p>
    <w:p w14:paraId="5BB9C14B" w14:textId="77777777" w:rsidR="00D43325" w:rsidRDefault="0091211B">
      <w:pPr>
        <w:numPr>
          <w:ilvl w:val="1"/>
          <w:numId w:val="2"/>
        </w:numPr>
      </w:pPr>
      <w:r>
        <w:t>SVC</w:t>
      </w:r>
    </w:p>
    <w:p w14:paraId="00393344" w14:textId="77777777" w:rsidR="00D43325" w:rsidRDefault="0091211B">
      <w:pPr>
        <w:numPr>
          <w:ilvl w:val="0"/>
          <w:numId w:val="2"/>
        </w:numPr>
      </w:pPr>
      <w:r>
        <w:t>Data-Cleaning:</w:t>
      </w:r>
    </w:p>
    <w:p w14:paraId="2D706317" w14:textId="77777777" w:rsidR="00D43325" w:rsidRDefault="0091211B">
      <w:pPr>
        <w:ind w:left="1440"/>
      </w:pPr>
      <w:r>
        <w:rPr>
          <w:noProof/>
        </w:rPr>
        <w:drawing>
          <wp:inline distT="114300" distB="114300" distL="114300" distR="114300" wp14:anchorId="2026E904" wp14:editId="0FC5F4EE">
            <wp:extent cx="5500688" cy="2277973"/>
            <wp:effectExtent l="0" t="0" r="0" b="0"/>
            <wp:docPr id="5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00688" cy="227797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B96235A" w14:textId="77777777" w:rsidR="00D43325" w:rsidRDefault="0091211B">
      <w:pPr>
        <w:numPr>
          <w:ilvl w:val="0"/>
          <w:numId w:val="1"/>
        </w:numPr>
      </w:pPr>
      <w:r>
        <w:t xml:space="preserve">Features w/ null values shown by </w:t>
      </w:r>
      <w:proofErr w:type="spellStart"/>
      <w:r>
        <w:t>missingno</w:t>
      </w:r>
      <w:proofErr w:type="spellEnd"/>
      <w:r>
        <w:t xml:space="preserve"> library.</w:t>
      </w:r>
    </w:p>
    <w:p w14:paraId="59D70C2F" w14:textId="77777777" w:rsidR="00D43325" w:rsidRDefault="0091211B">
      <w:pPr>
        <w:numPr>
          <w:ilvl w:val="1"/>
          <w:numId w:val="2"/>
        </w:numPr>
      </w:pPr>
      <w:r>
        <w:lastRenderedPageBreak/>
        <w:t>Cabin &amp; Deck Feature</w:t>
      </w:r>
    </w:p>
    <w:p w14:paraId="29FB54C5" w14:textId="77777777" w:rsidR="00D43325" w:rsidRDefault="0091211B">
      <w:pPr>
        <w:numPr>
          <w:ilvl w:val="2"/>
          <w:numId w:val="2"/>
        </w:numPr>
      </w:pPr>
      <w:r>
        <w:t xml:space="preserve">As shown in the image above, the Cabin feature has </w:t>
      </w:r>
      <w:proofErr w:type="gramStart"/>
      <w:r>
        <w:t>the most</w:t>
      </w:r>
      <w:proofErr w:type="gramEnd"/>
      <w:r>
        <w:t xml:space="preserve"> number of missing/null values.</w:t>
      </w:r>
    </w:p>
    <w:p w14:paraId="29EFE069" w14:textId="77777777" w:rsidR="00D43325" w:rsidRDefault="0091211B">
      <w:pPr>
        <w:numPr>
          <w:ilvl w:val="2"/>
          <w:numId w:val="2"/>
        </w:numPr>
      </w:pPr>
      <w:r>
        <w:t xml:space="preserve">Ultimately, we used One Hot Encoding w/ Cabin to help categorize the deck feature. </w:t>
      </w:r>
    </w:p>
    <w:p w14:paraId="7280E3A0" w14:textId="77777777" w:rsidR="00D43325" w:rsidRDefault="0091211B">
      <w:pPr>
        <w:numPr>
          <w:ilvl w:val="2"/>
          <w:numId w:val="2"/>
        </w:numPr>
      </w:pPr>
      <w:r>
        <w:t xml:space="preserve">Empty Deck based on null Cabin Assigned is assigned to </w:t>
      </w:r>
      <w:proofErr w:type="spellStart"/>
      <w:r>
        <w:t>Deck_N</w:t>
      </w:r>
      <w:proofErr w:type="spellEnd"/>
      <w:r>
        <w:t>.</w:t>
      </w:r>
    </w:p>
    <w:p w14:paraId="55A955E7" w14:textId="77777777" w:rsidR="00D43325" w:rsidRDefault="0091211B">
      <w:pPr>
        <w:numPr>
          <w:ilvl w:val="2"/>
          <w:numId w:val="2"/>
        </w:numPr>
      </w:pPr>
      <w:r>
        <w:t>In the end, we drop the Cabin Column as we no longer need it.</w:t>
      </w:r>
    </w:p>
    <w:p w14:paraId="5C516498" w14:textId="77777777" w:rsidR="00D43325" w:rsidRDefault="00D43325"/>
    <w:p w14:paraId="398D07B7" w14:textId="77777777" w:rsidR="00D43325" w:rsidRDefault="0091211B">
      <w:pPr>
        <w:numPr>
          <w:ilvl w:val="1"/>
          <w:numId w:val="2"/>
        </w:numPr>
      </w:pPr>
      <w:r>
        <w:t>Age Feature</w:t>
      </w:r>
    </w:p>
    <w:p w14:paraId="726DD1EB" w14:textId="77777777" w:rsidR="00D43325" w:rsidRDefault="0091211B">
      <w:pPr>
        <w:numPr>
          <w:ilvl w:val="2"/>
          <w:numId w:val="2"/>
        </w:numPr>
      </w:pPr>
      <w:r>
        <w:t>For the Age Feature, we used K-Mean Clustering or KNN.</w:t>
      </w:r>
    </w:p>
    <w:p w14:paraId="7A1B076C" w14:textId="77777777" w:rsidR="00D43325" w:rsidRDefault="0091211B">
      <w:pPr>
        <w:numPr>
          <w:ilvl w:val="2"/>
          <w:numId w:val="2"/>
        </w:numPr>
      </w:pPr>
      <w:r>
        <w:t xml:space="preserve">We used the </w:t>
      </w:r>
      <w:proofErr w:type="spellStart"/>
      <w:r>
        <w:t>KNNImputer</w:t>
      </w:r>
      <w:proofErr w:type="spellEnd"/>
      <w:r>
        <w:t xml:space="preserve"> from the Scikit-learn library.</w:t>
      </w:r>
    </w:p>
    <w:p w14:paraId="79F8BF87" w14:textId="77777777" w:rsidR="00D43325" w:rsidRDefault="0091211B">
      <w:pPr>
        <w:numPr>
          <w:ilvl w:val="1"/>
          <w:numId w:val="2"/>
        </w:numPr>
      </w:pPr>
      <w:r>
        <w:t>Fare Feature</w:t>
      </w:r>
    </w:p>
    <w:p w14:paraId="56D8A3A4" w14:textId="77777777" w:rsidR="00D43325" w:rsidRDefault="0091211B">
      <w:pPr>
        <w:numPr>
          <w:ilvl w:val="2"/>
          <w:numId w:val="2"/>
        </w:numPr>
      </w:pPr>
      <w:r>
        <w:t>We used a density graph to visualize the fares of people embarked.</w:t>
      </w:r>
    </w:p>
    <w:p w14:paraId="500A9F52" w14:textId="77777777" w:rsidR="00D43325" w:rsidRDefault="0091211B">
      <w:pPr>
        <w:numPr>
          <w:ilvl w:val="2"/>
          <w:numId w:val="2"/>
        </w:numPr>
      </w:pPr>
      <w:r>
        <w:rPr>
          <w:noProof/>
        </w:rPr>
        <w:drawing>
          <wp:inline distT="114300" distB="114300" distL="114300" distR="114300" wp14:anchorId="385203F6" wp14:editId="3D6EC25E">
            <wp:extent cx="3490913" cy="2332195"/>
            <wp:effectExtent l="0" t="0" r="0" b="0"/>
            <wp:docPr id="4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90913" cy="233219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428EF756" w14:textId="77777777" w:rsidR="00D43325" w:rsidRDefault="0091211B">
      <w:pPr>
        <w:numPr>
          <w:ilvl w:val="2"/>
          <w:numId w:val="2"/>
        </w:numPr>
      </w:pPr>
      <w:r>
        <w:t>From the graph above, Green means Mean &amp; Red means Median.</w:t>
      </w:r>
    </w:p>
    <w:p w14:paraId="01B38353" w14:textId="77777777" w:rsidR="00D43325" w:rsidRDefault="0091211B">
      <w:pPr>
        <w:numPr>
          <w:ilvl w:val="2"/>
          <w:numId w:val="2"/>
        </w:numPr>
      </w:pPr>
      <w:r>
        <w:t>Based on the graph above, we decided to use Median for cleaning the Fare data.</w:t>
      </w:r>
    </w:p>
    <w:p w14:paraId="5EC1BBE6" w14:textId="77777777" w:rsidR="00D43325" w:rsidRDefault="0091211B">
      <w:pPr>
        <w:numPr>
          <w:ilvl w:val="1"/>
          <w:numId w:val="2"/>
        </w:numPr>
      </w:pPr>
      <w:r>
        <w:t>Embarked Feature</w:t>
      </w:r>
    </w:p>
    <w:p w14:paraId="495261F7" w14:textId="77777777" w:rsidR="00D43325" w:rsidRDefault="0091211B">
      <w:pPr>
        <w:numPr>
          <w:ilvl w:val="2"/>
          <w:numId w:val="2"/>
        </w:numPr>
      </w:pPr>
      <w:r>
        <w:t>We used a boxplot to determine how to clean the Embarked feature.</w:t>
      </w:r>
    </w:p>
    <w:p w14:paraId="7885116D" w14:textId="77777777" w:rsidR="00D43325" w:rsidRDefault="0091211B">
      <w:pPr>
        <w:numPr>
          <w:ilvl w:val="2"/>
          <w:numId w:val="2"/>
        </w:numPr>
      </w:pPr>
      <w:r>
        <w:rPr>
          <w:noProof/>
        </w:rPr>
        <w:drawing>
          <wp:inline distT="114300" distB="114300" distL="114300" distR="114300" wp14:anchorId="5D236D5C" wp14:editId="33273AC3">
            <wp:extent cx="3452813" cy="2411117"/>
            <wp:effectExtent l="0" t="0" r="0" b="0"/>
            <wp:docPr id="2" name="image4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4.png"/>
                    <pic:cNvPicPr preferRelativeResize="0"/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452813" cy="241111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23FA747E" w14:textId="77777777" w:rsidR="00D43325" w:rsidRDefault="0091211B">
      <w:pPr>
        <w:numPr>
          <w:ilvl w:val="2"/>
          <w:numId w:val="2"/>
        </w:numPr>
      </w:pPr>
      <w:r>
        <w:lastRenderedPageBreak/>
        <w:t>Based on the boxplot above, we found that passengers were mainly embarked from port C, or from Cherbourg Port. So, we cleaned embarked feature with port C.</w:t>
      </w:r>
    </w:p>
    <w:p w14:paraId="5A53BCD8" w14:textId="77777777" w:rsidR="00D43325" w:rsidRDefault="0091211B">
      <w:pPr>
        <w:numPr>
          <w:ilvl w:val="0"/>
          <w:numId w:val="2"/>
        </w:numPr>
      </w:pPr>
      <w:r>
        <w:t>Feature Engineering:</w:t>
      </w:r>
    </w:p>
    <w:p w14:paraId="598097B7" w14:textId="77777777" w:rsidR="00D43325" w:rsidRDefault="0091211B">
      <w:pPr>
        <w:numPr>
          <w:ilvl w:val="1"/>
          <w:numId w:val="2"/>
        </w:numPr>
      </w:pPr>
      <w:r>
        <w:t>We need to classify some of the datasets into different classes so that it can be easily read by the model:</w:t>
      </w:r>
    </w:p>
    <w:p w14:paraId="35491AE0" w14:textId="77777777" w:rsidR="00D43325" w:rsidRDefault="0091211B">
      <w:pPr>
        <w:numPr>
          <w:ilvl w:val="2"/>
          <w:numId w:val="2"/>
        </w:numPr>
      </w:pPr>
      <w:r>
        <w:t>Sex:</w:t>
      </w:r>
    </w:p>
    <w:p w14:paraId="5098E395" w14:textId="77777777" w:rsidR="00D43325" w:rsidRDefault="0091211B">
      <w:pPr>
        <w:numPr>
          <w:ilvl w:val="3"/>
          <w:numId w:val="2"/>
        </w:numPr>
      </w:pPr>
      <w:r>
        <w:t>0 for male.</w:t>
      </w:r>
    </w:p>
    <w:p w14:paraId="145FADAA" w14:textId="77777777" w:rsidR="00D43325" w:rsidRDefault="0091211B">
      <w:pPr>
        <w:numPr>
          <w:ilvl w:val="3"/>
          <w:numId w:val="2"/>
        </w:numPr>
      </w:pPr>
      <w:r>
        <w:t>1 for female.</w:t>
      </w:r>
    </w:p>
    <w:p w14:paraId="359600C4" w14:textId="77777777" w:rsidR="00D43325" w:rsidRDefault="0091211B">
      <w:pPr>
        <w:numPr>
          <w:ilvl w:val="2"/>
          <w:numId w:val="2"/>
        </w:numPr>
      </w:pPr>
      <w:r>
        <w:t>Embarked:</w:t>
      </w:r>
    </w:p>
    <w:p w14:paraId="56A826E9" w14:textId="77777777" w:rsidR="00D43325" w:rsidRDefault="0091211B">
      <w:pPr>
        <w:numPr>
          <w:ilvl w:val="3"/>
          <w:numId w:val="2"/>
        </w:numPr>
      </w:pPr>
      <w:r>
        <w:t>0 for port ‘S’.</w:t>
      </w:r>
    </w:p>
    <w:p w14:paraId="0BE98BF8" w14:textId="77777777" w:rsidR="00D43325" w:rsidRDefault="0091211B">
      <w:pPr>
        <w:numPr>
          <w:ilvl w:val="3"/>
          <w:numId w:val="2"/>
        </w:numPr>
      </w:pPr>
      <w:r>
        <w:t>1 for port ‘C’.</w:t>
      </w:r>
    </w:p>
    <w:p w14:paraId="19AB5BF9" w14:textId="77777777" w:rsidR="00D43325" w:rsidRDefault="0091211B">
      <w:pPr>
        <w:numPr>
          <w:ilvl w:val="3"/>
          <w:numId w:val="2"/>
        </w:numPr>
      </w:pPr>
      <w:r>
        <w:t>2 for port ‘Q’.</w:t>
      </w:r>
    </w:p>
    <w:p w14:paraId="5DF41FBE" w14:textId="77777777" w:rsidR="00D43325" w:rsidRDefault="0091211B">
      <w:pPr>
        <w:numPr>
          <w:ilvl w:val="2"/>
          <w:numId w:val="2"/>
        </w:numPr>
      </w:pPr>
      <w:r>
        <w:t>Age:</w:t>
      </w:r>
    </w:p>
    <w:p w14:paraId="7972B661" w14:textId="77777777" w:rsidR="00D43325" w:rsidRDefault="0091211B">
      <w:pPr>
        <w:numPr>
          <w:ilvl w:val="3"/>
          <w:numId w:val="2"/>
        </w:numPr>
      </w:pPr>
      <w:r>
        <w:t>0 for ages 0-16.</w:t>
      </w:r>
    </w:p>
    <w:p w14:paraId="40CB98D4" w14:textId="77777777" w:rsidR="00D43325" w:rsidRDefault="0091211B">
      <w:pPr>
        <w:numPr>
          <w:ilvl w:val="3"/>
          <w:numId w:val="2"/>
        </w:numPr>
      </w:pPr>
      <w:r>
        <w:t>1 for ages 16-32.</w:t>
      </w:r>
    </w:p>
    <w:p w14:paraId="5DB2E4F1" w14:textId="77777777" w:rsidR="00D43325" w:rsidRDefault="0091211B">
      <w:pPr>
        <w:numPr>
          <w:ilvl w:val="3"/>
          <w:numId w:val="2"/>
        </w:numPr>
      </w:pPr>
      <w:r>
        <w:t>2 for ages 32-48.</w:t>
      </w:r>
    </w:p>
    <w:p w14:paraId="3305C8EB" w14:textId="77777777" w:rsidR="00D43325" w:rsidRDefault="0091211B">
      <w:pPr>
        <w:numPr>
          <w:ilvl w:val="3"/>
          <w:numId w:val="2"/>
        </w:numPr>
      </w:pPr>
      <w:r>
        <w:t>3 for ages 38-64</w:t>
      </w:r>
    </w:p>
    <w:p w14:paraId="7FF9B144" w14:textId="77777777" w:rsidR="00D43325" w:rsidRDefault="0091211B">
      <w:pPr>
        <w:numPr>
          <w:ilvl w:val="3"/>
          <w:numId w:val="2"/>
        </w:numPr>
      </w:pPr>
      <w:r>
        <w:t>4 for ages greater than 64.</w:t>
      </w:r>
    </w:p>
    <w:p w14:paraId="29126C00" w14:textId="77777777" w:rsidR="00D43325" w:rsidRDefault="0091211B">
      <w:pPr>
        <w:numPr>
          <w:ilvl w:val="2"/>
          <w:numId w:val="2"/>
        </w:numPr>
      </w:pPr>
      <w:r>
        <w:t xml:space="preserve">Fare: </w:t>
      </w:r>
    </w:p>
    <w:p w14:paraId="42C5FDDD" w14:textId="77777777" w:rsidR="00D43325" w:rsidRDefault="0091211B">
      <w:pPr>
        <w:numPr>
          <w:ilvl w:val="3"/>
          <w:numId w:val="2"/>
        </w:numPr>
      </w:pPr>
      <w:r>
        <w:t>0 for 0-7.91.</w:t>
      </w:r>
    </w:p>
    <w:p w14:paraId="40A8D429" w14:textId="77777777" w:rsidR="00D43325" w:rsidRDefault="0091211B">
      <w:pPr>
        <w:numPr>
          <w:ilvl w:val="3"/>
          <w:numId w:val="2"/>
        </w:numPr>
      </w:pPr>
      <w:r>
        <w:t>1 for 7.91-14.45.</w:t>
      </w:r>
    </w:p>
    <w:p w14:paraId="27E010AC" w14:textId="77777777" w:rsidR="00D43325" w:rsidRDefault="0091211B">
      <w:pPr>
        <w:numPr>
          <w:ilvl w:val="3"/>
          <w:numId w:val="2"/>
        </w:numPr>
      </w:pPr>
      <w:r>
        <w:t>2 for 14.45-31.</w:t>
      </w:r>
    </w:p>
    <w:p w14:paraId="59EC5FEA" w14:textId="77777777" w:rsidR="00D43325" w:rsidRDefault="0091211B">
      <w:pPr>
        <w:numPr>
          <w:ilvl w:val="3"/>
          <w:numId w:val="2"/>
        </w:numPr>
      </w:pPr>
      <w:r>
        <w:t>3 for greater than 31.</w:t>
      </w:r>
    </w:p>
    <w:p w14:paraId="5C286E25" w14:textId="77777777" w:rsidR="00D43325" w:rsidRDefault="0091211B">
      <w:pPr>
        <w:numPr>
          <w:ilvl w:val="2"/>
          <w:numId w:val="2"/>
        </w:numPr>
      </w:pPr>
      <w:r>
        <w:t xml:space="preserve">Next, it is important to understand that the people having a </w:t>
      </w:r>
      <w:proofErr w:type="gramStart"/>
      <w:r>
        <w:t>family  might</w:t>
      </w:r>
      <w:proofErr w:type="gramEnd"/>
      <w:r>
        <w:t xml:space="preserve"> have a bigger chance of survival with their family, so it is  important to make a column to classify that. We will call it '</w:t>
      </w:r>
      <w:proofErr w:type="spellStart"/>
      <w:r>
        <w:t>isAlone</w:t>
      </w:r>
      <w:proofErr w:type="spellEnd"/>
      <w:r>
        <w:t>'. It can be calculated by taking the sum of '</w:t>
      </w:r>
      <w:proofErr w:type="spellStart"/>
      <w:r>
        <w:t>SibSp</w:t>
      </w:r>
      <w:proofErr w:type="spellEnd"/>
      <w:r>
        <w:t xml:space="preserve">' and 'Parch' </w:t>
      </w:r>
      <w:proofErr w:type="gramStart"/>
      <w:r>
        <w:t>columns  and</w:t>
      </w:r>
      <w:proofErr w:type="gramEnd"/>
      <w:r>
        <w:t xml:space="preserve"> adding it with 1 (for the person itself). We can classify it as 0 for alone and 1 for not alone.</w:t>
      </w:r>
    </w:p>
    <w:p w14:paraId="16166EFD" w14:textId="77777777" w:rsidR="00D43325" w:rsidRDefault="0091211B">
      <w:pPr>
        <w:numPr>
          <w:ilvl w:val="0"/>
          <w:numId w:val="2"/>
        </w:numPr>
      </w:pPr>
      <w:r>
        <w:t>Machine Learning Model:</w:t>
      </w:r>
    </w:p>
    <w:p w14:paraId="75ACA8D0" w14:textId="77777777" w:rsidR="00D43325" w:rsidRDefault="0091211B">
      <w:pPr>
        <w:numPr>
          <w:ilvl w:val="1"/>
          <w:numId w:val="2"/>
        </w:numPr>
      </w:pPr>
      <w:r>
        <w:t>Random Forest:</w:t>
      </w:r>
    </w:p>
    <w:p w14:paraId="7BD529A5" w14:textId="77777777" w:rsidR="00D43325" w:rsidRDefault="0091211B">
      <w:pPr>
        <w:numPr>
          <w:ilvl w:val="2"/>
          <w:numId w:val="2"/>
        </w:numPr>
      </w:pPr>
      <w:r>
        <w:t xml:space="preserve">Random Forest is an ensemble method for classification which uses </w:t>
      </w:r>
      <w:proofErr w:type="gramStart"/>
      <w:r>
        <w:t>multiple  decision</w:t>
      </w:r>
      <w:proofErr w:type="gramEnd"/>
      <w:r>
        <w:t xml:space="preserve"> tree during training and outputs the class that is the mode or the mean of the individual trees.</w:t>
      </w:r>
    </w:p>
    <w:p w14:paraId="3BABA956" w14:textId="77777777" w:rsidR="00D43325" w:rsidRDefault="0091211B">
      <w:pPr>
        <w:numPr>
          <w:ilvl w:val="3"/>
          <w:numId w:val="2"/>
        </w:numPr>
      </w:pPr>
      <w:r>
        <w:t>Reference: Wikipedia.</w:t>
      </w:r>
    </w:p>
    <w:p w14:paraId="438C0E9A" w14:textId="77777777" w:rsidR="00D43325" w:rsidRDefault="0091211B">
      <w:pPr>
        <w:numPr>
          <w:ilvl w:val="2"/>
          <w:numId w:val="2"/>
        </w:numPr>
      </w:pPr>
      <w:r>
        <w:t xml:space="preserve">Why are we using Random </w:t>
      </w:r>
      <w:proofErr w:type="gramStart"/>
      <w:r>
        <w:t>Forest:</w:t>
      </w:r>
      <w:proofErr w:type="gramEnd"/>
    </w:p>
    <w:p w14:paraId="6F18F2EC" w14:textId="77777777" w:rsidR="00D43325" w:rsidRDefault="0091211B">
      <w:pPr>
        <w:numPr>
          <w:ilvl w:val="3"/>
          <w:numId w:val="2"/>
        </w:numPr>
      </w:pPr>
      <w:r>
        <w:t xml:space="preserve">It is unexcelled in accuracy. </w:t>
      </w:r>
    </w:p>
    <w:p w14:paraId="2B2C44CB" w14:textId="77777777" w:rsidR="00D43325" w:rsidRDefault="0091211B">
      <w:pPr>
        <w:numPr>
          <w:ilvl w:val="3"/>
          <w:numId w:val="2"/>
        </w:numPr>
      </w:pPr>
      <w:r>
        <w:t xml:space="preserve">It runs effectively on a big dataset.  </w:t>
      </w:r>
    </w:p>
    <w:p w14:paraId="5C57D95D" w14:textId="77777777" w:rsidR="00D43325" w:rsidRDefault="0091211B">
      <w:pPr>
        <w:numPr>
          <w:ilvl w:val="3"/>
          <w:numId w:val="2"/>
        </w:numPr>
      </w:pPr>
      <w:r>
        <w:t xml:space="preserve">It estimates properly which feature is important for classification. </w:t>
      </w:r>
    </w:p>
    <w:p w14:paraId="313AB8C6" w14:textId="77777777" w:rsidR="00D43325" w:rsidRDefault="0091211B">
      <w:pPr>
        <w:numPr>
          <w:ilvl w:val="3"/>
          <w:numId w:val="2"/>
        </w:numPr>
      </w:pPr>
      <w:r>
        <w:t xml:space="preserve">It corrects the Decision Tree's habit of overfitting. </w:t>
      </w:r>
    </w:p>
    <w:p w14:paraId="34CF64AA" w14:textId="77777777" w:rsidR="00D43325" w:rsidRDefault="0091211B">
      <w:pPr>
        <w:numPr>
          <w:ilvl w:val="3"/>
          <w:numId w:val="2"/>
        </w:numPr>
      </w:pPr>
      <w:r>
        <w:t xml:space="preserve">It maintains accuracy even if data is missing. </w:t>
      </w:r>
    </w:p>
    <w:p w14:paraId="13559458" w14:textId="56F2B203" w:rsidR="00D43325" w:rsidRDefault="0091211B">
      <w:pPr>
        <w:numPr>
          <w:ilvl w:val="3"/>
          <w:numId w:val="2"/>
        </w:numPr>
      </w:pPr>
      <w:r>
        <w:t>It can handle several input features effectively</w:t>
      </w:r>
      <w:r w:rsidR="00FE678C">
        <w:t>.</w:t>
      </w:r>
    </w:p>
    <w:sectPr w:rsidR="00D4332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817CA5"/>
    <w:multiLevelType w:val="multilevel"/>
    <w:tmpl w:val="4316179C"/>
    <w:lvl w:ilvl="0">
      <w:start w:val="1"/>
      <w:numFmt w:val="bullet"/>
      <w:lvlText w:val="●"/>
      <w:lvlJc w:val="left"/>
      <w:pPr>
        <w:ind w:left="216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88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360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432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504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76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648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720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920" w:hanging="360"/>
      </w:pPr>
      <w:rPr>
        <w:u w:val="none"/>
      </w:rPr>
    </w:lvl>
  </w:abstractNum>
  <w:abstractNum w:abstractNumId="1" w15:restartNumberingAfterBreak="0">
    <w:nsid w:val="095A017A"/>
    <w:multiLevelType w:val="multilevel"/>
    <w:tmpl w:val="81E4A1E2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73E149A7"/>
    <w:multiLevelType w:val="hybridMultilevel"/>
    <w:tmpl w:val="8DDA57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2NzEysjC3sDAyNTJU0lEKTi0uzszPAykwqgUA8XE/5iwAAAA="/>
  </w:docVars>
  <w:rsids>
    <w:rsidRoot w:val="00D43325"/>
    <w:rsid w:val="0091211B"/>
    <w:rsid w:val="00D43325"/>
    <w:rsid w:val="00D6723C"/>
    <w:rsid w:val="00FE67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9D0EAB"/>
  <w15:docId w15:val="{8916C92A-C0F2-4FF9-8FC3-A0046FC674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FE678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434</Words>
  <Characters>2479</Characters>
  <Application>Microsoft Office Word</Application>
  <DocSecurity>0</DocSecurity>
  <Lines>20</Lines>
  <Paragraphs>5</Paragraphs>
  <ScaleCrop>false</ScaleCrop>
  <Company/>
  <LinksUpToDate>false</LinksUpToDate>
  <CharactersWithSpaces>29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THENEDI, Andrew [Student]</cp:lastModifiedBy>
  <cp:revision>4</cp:revision>
  <dcterms:created xsi:type="dcterms:W3CDTF">2021-02-21T09:43:00Z</dcterms:created>
  <dcterms:modified xsi:type="dcterms:W3CDTF">2021-02-21T16:55:00Z</dcterms:modified>
</cp:coreProperties>
</file>